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9E94B" w14:textId="77777777" w:rsidR="00073B19" w:rsidRDefault="00073B19">
      <w:pPr>
        <w:rPr>
          <w:vanish/>
        </w:rPr>
      </w:pPr>
    </w:p>
    <w:tbl>
      <w:tblPr>
        <w:tblW w:w="1080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150"/>
        <w:gridCol w:w="1030"/>
        <w:gridCol w:w="1620"/>
      </w:tblGrid>
      <w:tr w:rsidR="00073B19" w:rsidRPr="00ED76D5" w14:paraId="19880E4D" w14:textId="77777777">
        <w:tc>
          <w:tcPr>
            <w:tcW w:w="10800" w:type="dxa"/>
            <w:gridSpan w:val="3"/>
            <w:tcBorders>
              <w:bottom w:val="single" w:sz="4" w:space="0" w:color="auto"/>
            </w:tcBorders>
          </w:tcPr>
          <w:p w14:paraId="41B7B87D" w14:textId="77777777" w:rsidR="00073B19" w:rsidRPr="00ED76D5" w:rsidRDefault="00000000">
            <w:pPr>
              <w:pStyle w:val="Default"/>
              <w:jc w:val="center"/>
              <w:rPr>
                <w:rFonts w:ascii="Cambria" w:hAnsi="Cambria" w:cs="Cambria"/>
                <w:b/>
                <w:bCs/>
                <w:color w:val="4F81BD"/>
                <w:sz w:val="32"/>
                <w:szCs w:val="36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 w:val="32"/>
                <w:szCs w:val="36"/>
              </w:rPr>
              <w:t>FIRST AND LAST NAME</w:t>
            </w:r>
          </w:p>
          <w:p w14:paraId="402D6FDF" w14:textId="2EEF62FD" w:rsidR="00073B19" w:rsidRPr="00ED76D5" w:rsidRDefault="00000000">
            <w:pPr>
              <w:pStyle w:val="Default"/>
              <w:jc w:val="center"/>
              <w:rPr>
                <w:rFonts w:ascii="Cambria" w:hAnsi="Cambria" w:cs="Cambria"/>
                <w:szCs w:val="28"/>
              </w:rPr>
            </w:pPr>
            <w:r w:rsidRPr="00ED76D5">
              <w:rPr>
                <w:rFonts w:ascii="Cambria" w:hAnsi="Cambria" w:cs="Cambria"/>
                <w:szCs w:val="28"/>
              </w:rPr>
              <w:t xml:space="preserve">Phone number </w:t>
            </w:r>
            <w:r w:rsidR="00ED76D5" w:rsidRPr="00ED76D5">
              <w:rPr>
                <w:rFonts w:ascii="Cambria" w:hAnsi="Cambria" w:cs="Cambria"/>
                <w:szCs w:val="28"/>
              </w:rPr>
              <w:t>| City</w:t>
            </w:r>
            <w:r w:rsidRPr="00ED76D5">
              <w:rPr>
                <w:rFonts w:ascii="Cambria" w:hAnsi="Cambria" w:cs="Cambria"/>
                <w:szCs w:val="28"/>
              </w:rPr>
              <w:t>, state and zip | Email Address | LinkedIn URL</w:t>
            </w:r>
          </w:p>
          <w:p w14:paraId="2A299D66" w14:textId="77777777" w:rsidR="00073B19" w:rsidRPr="00ED76D5" w:rsidRDefault="00073B19">
            <w:pPr>
              <w:pStyle w:val="Default"/>
              <w:rPr>
                <w:rFonts w:ascii="Cambria" w:hAnsi="Cambria" w:cs="Cambria"/>
                <w:sz w:val="21"/>
                <w:szCs w:val="21"/>
              </w:rPr>
            </w:pPr>
          </w:p>
        </w:tc>
      </w:tr>
      <w:tr w:rsidR="00073B19" w:rsidRPr="00ED76D5" w14:paraId="6F1CF8F9" w14:textId="77777777">
        <w:tc>
          <w:tcPr>
            <w:tcW w:w="10800" w:type="dxa"/>
            <w:gridSpan w:val="3"/>
            <w:tcBorders>
              <w:top w:val="single" w:sz="4" w:space="0" w:color="auto"/>
            </w:tcBorders>
          </w:tcPr>
          <w:p w14:paraId="139954F3" w14:textId="77777777" w:rsidR="00073B19" w:rsidRPr="00ED76D5" w:rsidRDefault="00000000">
            <w:pPr>
              <w:rPr>
                <w:rFonts w:ascii="Cambria" w:hAnsi="Cambria" w:cs="Cambria"/>
              </w:rPr>
            </w:pPr>
            <w:r w:rsidRPr="00ED76D5">
              <w:rPr>
                <w:rFonts w:ascii="Cambria" w:eastAsia="SimSun" w:hAnsi="Cambria" w:cs="Cambria"/>
                <w:color w:val="000000"/>
                <w:sz w:val="22"/>
                <w:szCs w:val="22"/>
                <w:lang w:eastAsia="zh-CN" w:bidi="ar"/>
              </w:rPr>
              <w:t xml:space="preserve">The summary should be a brief statement, typically 3-4 lines, that highlight the individual's key skills, </w:t>
            </w:r>
          </w:p>
          <w:p w14:paraId="7C5CB1DC" w14:textId="77777777" w:rsidR="00073B19" w:rsidRPr="00ED76D5" w:rsidRDefault="00000000">
            <w:pPr>
              <w:rPr>
                <w:rFonts w:ascii="Cambria" w:hAnsi="Cambria" w:cs="Cambria"/>
              </w:rPr>
            </w:pPr>
            <w:r w:rsidRPr="00ED76D5">
              <w:rPr>
                <w:rFonts w:ascii="Cambria" w:eastAsia="SimSun" w:hAnsi="Cambria" w:cs="Cambria"/>
                <w:color w:val="000000"/>
                <w:sz w:val="22"/>
                <w:szCs w:val="22"/>
                <w:lang w:eastAsia="zh-CN" w:bidi="ar"/>
              </w:rPr>
              <w:t xml:space="preserve">qualifications, and experiences relevant to the desired position. It should provide a quick overview of </w:t>
            </w:r>
          </w:p>
          <w:p w14:paraId="0B203EFC" w14:textId="77777777" w:rsidR="00073B19" w:rsidRPr="00ED76D5" w:rsidRDefault="00000000">
            <w:pPr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eastAsia="SimSun" w:hAnsi="Cambria" w:cs="Cambria"/>
                <w:color w:val="000000"/>
                <w:sz w:val="22"/>
                <w:szCs w:val="22"/>
                <w:lang w:eastAsia="zh-CN" w:bidi="ar"/>
              </w:rPr>
              <w:t>the candidate's strengths and capabilities and entice the hiring manager to read further.</w:t>
            </w:r>
            <w:r w:rsidRPr="00ED76D5">
              <w:rPr>
                <w:rFonts w:ascii="Cambria" w:hAnsi="Cambria" w:cs="Cambria"/>
                <w:sz w:val="21"/>
                <w:szCs w:val="21"/>
              </w:rPr>
              <w:t xml:space="preserve"> </w:t>
            </w:r>
          </w:p>
        </w:tc>
      </w:tr>
      <w:tr w:rsidR="00073B19" w:rsidRPr="00ED76D5" w14:paraId="4943F1C5" w14:textId="77777777">
        <w:tc>
          <w:tcPr>
            <w:tcW w:w="10800" w:type="dxa"/>
            <w:gridSpan w:val="3"/>
            <w:tcBorders>
              <w:bottom w:val="single" w:sz="4" w:space="0" w:color="auto"/>
            </w:tcBorders>
          </w:tcPr>
          <w:p w14:paraId="458867D6" w14:textId="77777777" w:rsidR="00073B19" w:rsidRPr="00ED76D5" w:rsidRDefault="00073B19">
            <w:pPr>
              <w:tabs>
                <w:tab w:val="right" w:pos="9360"/>
              </w:tabs>
              <w:spacing w:after="80"/>
              <w:rPr>
                <w:rFonts w:ascii="Cambria" w:hAnsi="Cambria" w:cs="Cambria"/>
                <w:b/>
                <w:bCs/>
                <w:szCs w:val="28"/>
              </w:rPr>
            </w:pPr>
          </w:p>
          <w:p w14:paraId="1D044E7E" w14:textId="77777777" w:rsidR="00073B19" w:rsidRPr="00ED76D5" w:rsidRDefault="00000000">
            <w:pPr>
              <w:tabs>
                <w:tab w:val="right" w:pos="9360"/>
              </w:tabs>
              <w:spacing w:after="80"/>
              <w:rPr>
                <w:rFonts w:ascii="Cambria" w:hAnsi="Cambria" w:cs="Cambria"/>
                <w:b/>
                <w:bCs/>
                <w:szCs w:val="28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Cs w:val="28"/>
              </w:rPr>
              <w:t>EDUCATION</w:t>
            </w:r>
          </w:p>
        </w:tc>
      </w:tr>
      <w:tr w:rsidR="00073B19" w:rsidRPr="00ED76D5" w14:paraId="2111D016" w14:textId="77777777">
        <w:tc>
          <w:tcPr>
            <w:tcW w:w="9180" w:type="dxa"/>
            <w:gridSpan w:val="2"/>
            <w:tcBorders>
              <w:top w:val="single" w:sz="4" w:space="0" w:color="auto"/>
            </w:tcBorders>
          </w:tcPr>
          <w:p w14:paraId="4E9EDCAC" w14:textId="77777777" w:rsidR="00073B19" w:rsidRPr="00ED76D5" w:rsidRDefault="00000000">
            <w:pPr>
              <w:pStyle w:val="Default"/>
              <w:spacing w:line="276" w:lineRule="auto"/>
              <w:rPr>
                <w:rFonts w:ascii="Cambria" w:hAnsi="Cambria" w:cs="Cambria"/>
                <w:b/>
                <w:bCs/>
                <w:color w:val="auto"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bCs/>
                <w:color w:val="auto"/>
                <w:sz w:val="21"/>
                <w:szCs w:val="21"/>
              </w:rPr>
              <w:t>Louisiana State University of Alexandria, Alexandria, LA</w:t>
            </w:r>
          </w:p>
          <w:p w14:paraId="3F847E9D" w14:textId="4F5197E7" w:rsidR="00073B19" w:rsidRPr="00ED76D5" w:rsidRDefault="00572B22">
            <w:pPr>
              <w:pStyle w:val="Default"/>
              <w:spacing w:line="276" w:lineRule="auto"/>
              <w:rPr>
                <w:rFonts w:ascii="Cambria" w:hAnsi="Cambria" w:cs="Cambria"/>
                <w:sz w:val="21"/>
                <w:szCs w:val="21"/>
              </w:rPr>
            </w:pPr>
            <w:proofErr w:type="spellStart"/>
            <w:r w:rsidRPr="00ED76D5">
              <w:rPr>
                <w:rFonts w:ascii="Cambria" w:hAnsi="Cambria" w:cs="Cambria"/>
                <w:b/>
                <w:bCs/>
                <w:sz w:val="21"/>
                <w:szCs w:val="21"/>
              </w:rPr>
              <w:t>Bachelor’s</w:t>
            </w:r>
            <w:proofErr w:type="spellEnd"/>
            <w:r w:rsidR="00000000" w:rsidRPr="00ED76D5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 of</w:t>
            </w:r>
            <w:r w:rsidR="00000000" w:rsidRPr="00ED76D5">
              <w:rPr>
                <w:rFonts w:ascii="Cambria" w:hAnsi="Cambria" w:cs="Cambria"/>
                <w:bCs/>
                <w:sz w:val="21"/>
                <w:szCs w:val="21"/>
              </w:rPr>
              <w:t xml:space="preserve">, Major: Minor: </w:t>
            </w:r>
          </w:p>
          <w:p w14:paraId="58FA157D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GPA (if good)</w:t>
            </w:r>
          </w:p>
          <w:p w14:paraId="0D174F0E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tivities</w:t>
            </w:r>
          </w:p>
          <w:p w14:paraId="52407C1D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Relevant Coursework, Study Abroad, International Experience</w:t>
            </w:r>
          </w:p>
          <w:p w14:paraId="0EE64EF0" w14:textId="77777777" w:rsidR="00073B19" w:rsidRPr="00ED76D5" w:rsidRDefault="00073B19">
            <w:pPr>
              <w:pStyle w:val="Default"/>
              <w:ind w:left="180"/>
              <w:rPr>
                <w:rFonts w:ascii="Cambria" w:hAnsi="Cambria" w:cs="Cambria"/>
                <w:sz w:val="21"/>
                <w:szCs w:val="21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346EFDF8" w14:textId="77777777" w:rsidR="00073B19" w:rsidRPr="00ED76D5" w:rsidRDefault="00000000">
            <w:pPr>
              <w:wordWrap w:val="0"/>
              <w:jc w:val="right"/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Month 20XX</w:t>
            </w:r>
          </w:p>
        </w:tc>
      </w:tr>
      <w:tr w:rsidR="00073B19" w:rsidRPr="00ED76D5" w14:paraId="223FC79F" w14:textId="77777777">
        <w:tc>
          <w:tcPr>
            <w:tcW w:w="10800" w:type="dxa"/>
            <w:gridSpan w:val="3"/>
            <w:tcBorders>
              <w:bottom w:val="single" w:sz="4" w:space="0" w:color="auto"/>
            </w:tcBorders>
          </w:tcPr>
          <w:p w14:paraId="4368B049" w14:textId="77777777" w:rsidR="00073B19" w:rsidRPr="00ED76D5" w:rsidRDefault="00000000">
            <w:pPr>
              <w:tabs>
                <w:tab w:val="right" w:pos="9360"/>
              </w:tabs>
              <w:spacing w:after="80"/>
              <w:rPr>
                <w:rFonts w:ascii="Cambria" w:hAnsi="Cambria" w:cs="Cambria"/>
                <w:b/>
                <w:bCs/>
                <w:szCs w:val="28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Cs w:val="28"/>
              </w:rPr>
              <w:t>EXPERIENCE</w:t>
            </w:r>
          </w:p>
        </w:tc>
      </w:tr>
      <w:tr w:rsidR="00073B19" w:rsidRPr="00ED76D5" w14:paraId="7C9B3349" w14:textId="77777777">
        <w:tc>
          <w:tcPr>
            <w:tcW w:w="8150" w:type="dxa"/>
            <w:tcBorders>
              <w:top w:val="single" w:sz="4" w:space="0" w:color="auto"/>
            </w:tcBorders>
          </w:tcPr>
          <w:p w14:paraId="03D9F635" w14:textId="77777777" w:rsidR="00073B19" w:rsidRPr="00ED76D5" w:rsidRDefault="00000000">
            <w:pPr>
              <w:tabs>
                <w:tab w:val="right" w:pos="9360"/>
              </w:tabs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sz w:val="21"/>
                <w:szCs w:val="21"/>
              </w:rPr>
              <w:t>Job Title</w:t>
            </w:r>
            <w:r w:rsidRPr="00ED76D5">
              <w:rPr>
                <w:rFonts w:ascii="Cambria" w:hAnsi="Cambria" w:cs="Cambria"/>
                <w:bCs/>
                <w:sz w:val="21"/>
                <w:szCs w:val="21"/>
              </w:rPr>
              <w:t xml:space="preserve"> </w:t>
            </w:r>
          </w:p>
        </w:tc>
        <w:tc>
          <w:tcPr>
            <w:tcW w:w="2650" w:type="dxa"/>
            <w:gridSpan w:val="2"/>
            <w:tcBorders>
              <w:top w:val="single" w:sz="4" w:space="0" w:color="auto"/>
            </w:tcBorders>
          </w:tcPr>
          <w:p w14:paraId="5BC701C1" w14:textId="77777777" w:rsidR="00073B19" w:rsidRPr="00ED76D5" w:rsidRDefault="00000000">
            <w:pPr>
              <w:jc w:val="right"/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bCs/>
                <w:sz w:val="21"/>
                <w:szCs w:val="21"/>
              </w:rPr>
              <w:t>Month 20XX- Month 20XX</w:t>
            </w:r>
          </w:p>
        </w:tc>
      </w:tr>
      <w:tr w:rsidR="00073B19" w:rsidRPr="00ED76D5" w14:paraId="74734E9D" w14:textId="77777777">
        <w:tc>
          <w:tcPr>
            <w:tcW w:w="10800" w:type="dxa"/>
            <w:gridSpan w:val="3"/>
          </w:tcPr>
          <w:p w14:paraId="690B601E" w14:textId="77777777" w:rsidR="00073B19" w:rsidRPr="00ED76D5" w:rsidRDefault="00000000">
            <w:pPr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bCs/>
                <w:i/>
                <w:sz w:val="21"/>
                <w:szCs w:val="21"/>
              </w:rPr>
              <w:t>Company Name, City, State</w:t>
            </w:r>
          </w:p>
        </w:tc>
      </w:tr>
      <w:tr w:rsidR="00073B19" w:rsidRPr="00ED76D5" w14:paraId="03993A3F" w14:textId="77777777">
        <w:tc>
          <w:tcPr>
            <w:tcW w:w="10800" w:type="dxa"/>
            <w:gridSpan w:val="3"/>
          </w:tcPr>
          <w:p w14:paraId="069BD693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the outcomes accomplished.</w:t>
            </w:r>
          </w:p>
          <w:p w14:paraId="23836A7E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the outcomes accomplished.</w:t>
            </w:r>
          </w:p>
        </w:tc>
      </w:tr>
      <w:tr w:rsidR="00073B19" w:rsidRPr="00ED76D5" w14:paraId="304AFE8B" w14:textId="77777777">
        <w:tc>
          <w:tcPr>
            <w:tcW w:w="8150" w:type="dxa"/>
          </w:tcPr>
          <w:p w14:paraId="285C2787" w14:textId="77777777" w:rsidR="00073B19" w:rsidRPr="00ED76D5" w:rsidRDefault="00000000">
            <w:pPr>
              <w:tabs>
                <w:tab w:val="right" w:pos="9360"/>
              </w:tabs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Job Title </w:t>
            </w:r>
          </w:p>
        </w:tc>
        <w:tc>
          <w:tcPr>
            <w:tcW w:w="2650" w:type="dxa"/>
            <w:gridSpan w:val="2"/>
          </w:tcPr>
          <w:p w14:paraId="72653910" w14:textId="77777777" w:rsidR="00073B19" w:rsidRPr="00ED76D5" w:rsidRDefault="00000000">
            <w:pPr>
              <w:jc w:val="right"/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bCs/>
                <w:sz w:val="21"/>
                <w:szCs w:val="21"/>
              </w:rPr>
              <w:t>Month 20XX- Month 20XX</w:t>
            </w:r>
          </w:p>
        </w:tc>
      </w:tr>
      <w:tr w:rsidR="00073B19" w:rsidRPr="00ED76D5" w14:paraId="3F38686F" w14:textId="77777777">
        <w:tc>
          <w:tcPr>
            <w:tcW w:w="10800" w:type="dxa"/>
            <w:gridSpan w:val="3"/>
          </w:tcPr>
          <w:p w14:paraId="4813EB58" w14:textId="77777777" w:rsidR="00073B19" w:rsidRPr="00ED76D5" w:rsidRDefault="00000000">
            <w:pPr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b/>
                <w:bCs/>
                <w:i/>
                <w:sz w:val="21"/>
                <w:szCs w:val="21"/>
              </w:rPr>
              <w:t>Company Name, City, State</w:t>
            </w:r>
          </w:p>
        </w:tc>
      </w:tr>
      <w:tr w:rsidR="00073B19" w:rsidRPr="00ED76D5" w14:paraId="37C8F3DA" w14:textId="77777777">
        <w:tc>
          <w:tcPr>
            <w:tcW w:w="10800" w:type="dxa"/>
            <w:gridSpan w:val="3"/>
          </w:tcPr>
          <w:p w14:paraId="720B3F84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the outcomes accomplished.</w:t>
            </w:r>
          </w:p>
          <w:p w14:paraId="349098F3" w14:textId="77777777" w:rsidR="00073B19" w:rsidRPr="00ED76D5" w:rsidRDefault="00000000">
            <w:pPr>
              <w:pStyle w:val="Default"/>
              <w:numPr>
                <w:ilvl w:val="0"/>
                <w:numId w:val="1"/>
              </w:numPr>
              <w:ind w:left="540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the outcomes accomplished.</w:t>
            </w:r>
          </w:p>
          <w:p w14:paraId="2A486EA2" w14:textId="77777777" w:rsidR="00073B19" w:rsidRPr="00ED76D5" w:rsidRDefault="00073B19">
            <w:pPr>
              <w:rPr>
                <w:rFonts w:ascii="Cambria" w:hAnsi="Cambria" w:cs="Cambria"/>
                <w:sz w:val="22"/>
                <w:szCs w:val="22"/>
              </w:rPr>
            </w:pPr>
          </w:p>
        </w:tc>
      </w:tr>
      <w:tr w:rsidR="00073B19" w:rsidRPr="00ED76D5" w14:paraId="091A46C6" w14:textId="77777777">
        <w:tc>
          <w:tcPr>
            <w:tcW w:w="8150" w:type="dxa"/>
          </w:tcPr>
          <w:p w14:paraId="333FB21C" w14:textId="77777777" w:rsidR="00073B19" w:rsidRPr="00ED76D5" w:rsidRDefault="00000000">
            <w:pPr>
              <w:tabs>
                <w:tab w:val="right" w:pos="9360"/>
              </w:tabs>
              <w:rPr>
                <w:rFonts w:ascii="Cambria" w:hAnsi="Cambria" w:cs="Cambria"/>
                <w:b/>
                <w:bCs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bCs/>
                <w:sz w:val="21"/>
                <w:szCs w:val="21"/>
              </w:rPr>
              <w:t>Job Title</w:t>
            </w:r>
          </w:p>
        </w:tc>
        <w:tc>
          <w:tcPr>
            <w:tcW w:w="2650" w:type="dxa"/>
            <w:gridSpan w:val="2"/>
          </w:tcPr>
          <w:p w14:paraId="2DA0B3B1" w14:textId="77777777" w:rsidR="00073B19" w:rsidRPr="00ED76D5" w:rsidRDefault="00000000">
            <w:pPr>
              <w:jc w:val="right"/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bCs/>
                <w:sz w:val="21"/>
                <w:szCs w:val="21"/>
              </w:rPr>
              <w:t>Month 20XX- Month 20XX</w:t>
            </w:r>
          </w:p>
        </w:tc>
      </w:tr>
      <w:tr w:rsidR="00073B19" w:rsidRPr="00ED76D5" w14:paraId="0ABE6B60" w14:textId="77777777">
        <w:tc>
          <w:tcPr>
            <w:tcW w:w="10800" w:type="dxa"/>
            <w:gridSpan w:val="3"/>
          </w:tcPr>
          <w:p w14:paraId="5019D99E" w14:textId="77777777" w:rsidR="00073B19" w:rsidRPr="00ED76D5" w:rsidRDefault="00000000">
            <w:pPr>
              <w:pStyle w:val="Default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bCs/>
                <w:i/>
                <w:sz w:val="21"/>
                <w:szCs w:val="21"/>
              </w:rPr>
              <w:t>Company Name - City, State</w:t>
            </w:r>
          </w:p>
        </w:tc>
      </w:tr>
      <w:tr w:rsidR="00073B19" w:rsidRPr="00ED76D5" w14:paraId="15E4180A" w14:textId="77777777">
        <w:trPr>
          <w:trHeight w:val="692"/>
        </w:trPr>
        <w:tc>
          <w:tcPr>
            <w:tcW w:w="10800" w:type="dxa"/>
            <w:gridSpan w:val="3"/>
          </w:tcPr>
          <w:p w14:paraId="462A07B5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the outcomes accomplished.</w:t>
            </w:r>
          </w:p>
          <w:p w14:paraId="55768FAE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the outcomes accomplished.</w:t>
            </w:r>
          </w:p>
          <w:p w14:paraId="4072F9C0" w14:textId="77777777" w:rsidR="00073B19" w:rsidRPr="00ED76D5" w:rsidRDefault="00073B19">
            <w:pPr>
              <w:rPr>
                <w:rFonts w:ascii="Cambria" w:hAnsi="Cambria" w:cs="Cambria"/>
                <w:sz w:val="22"/>
                <w:szCs w:val="22"/>
              </w:rPr>
            </w:pPr>
          </w:p>
        </w:tc>
      </w:tr>
      <w:tr w:rsidR="00073B19" w:rsidRPr="00ED76D5" w14:paraId="096C3968" w14:textId="77777777">
        <w:tc>
          <w:tcPr>
            <w:tcW w:w="10800" w:type="dxa"/>
            <w:gridSpan w:val="3"/>
            <w:tcBorders>
              <w:bottom w:val="single" w:sz="4" w:space="0" w:color="auto"/>
            </w:tcBorders>
          </w:tcPr>
          <w:p w14:paraId="6A7AF093" w14:textId="77777777" w:rsidR="00073B19" w:rsidRPr="00ED76D5" w:rsidRDefault="00000000">
            <w:pPr>
              <w:spacing w:after="80"/>
              <w:rPr>
                <w:rFonts w:ascii="Cambria" w:hAnsi="Cambria" w:cs="Cambria"/>
                <w:b/>
                <w:bCs/>
                <w:color w:val="4F81BD"/>
                <w:szCs w:val="28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Cs w:val="28"/>
              </w:rPr>
              <w:t>LICENSES AND CERTIFICATIONS</w:t>
            </w:r>
          </w:p>
        </w:tc>
      </w:tr>
      <w:tr w:rsidR="00073B19" w:rsidRPr="00ED76D5" w14:paraId="78A3EE7E" w14:textId="77777777">
        <w:trPr>
          <w:trHeight w:val="777"/>
        </w:trPr>
        <w:tc>
          <w:tcPr>
            <w:tcW w:w="10800" w:type="dxa"/>
            <w:gridSpan w:val="3"/>
          </w:tcPr>
          <w:p w14:paraId="17E303E1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 xml:space="preserve">List details about the certifications.                                                                                                   Month 20XX-Month 20XX                                                                                                                                                                             </w:t>
            </w:r>
          </w:p>
          <w:p w14:paraId="7B1891F2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 xml:space="preserve">List details about the certifications.                                                                                                   Month 20XX-Month 20XX                                                                                                         </w:t>
            </w:r>
          </w:p>
        </w:tc>
      </w:tr>
    </w:tbl>
    <w:tbl>
      <w:tblPr>
        <w:tblpPr w:leftFromText="180" w:rightFromText="180" w:vertAnchor="text" w:horzAnchor="page" w:tblpX="839" w:tblpY="196"/>
        <w:tblOverlap w:val="never"/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073B19" w:rsidRPr="00ED76D5" w14:paraId="7F518954" w14:textId="77777777">
        <w:trPr>
          <w:trHeight w:val="105"/>
        </w:trPr>
        <w:tc>
          <w:tcPr>
            <w:tcW w:w="10800" w:type="dxa"/>
            <w:tcBorders>
              <w:bottom w:val="single" w:sz="4" w:space="0" w:color="auto"/>
            </w:tcBorders>
          </w:tcPr>
          <w:p w14:paraId="44014219" w14:textId="77777777" w:rsidR="00073B19" w:rsidRPr="00ED76D5" w:rsidRDefault="00000000">
            <w:pPr>
              <w:spacing w:after="80"/>
              <w:rPr>
                <w:rFonts w:ascii="Cambria" w:hAnsi="Cambria" w:cs="Cambria"/>
                <w:b/>
                <w:bCs/>
                <w:color w:val="4F81BD"/>
                <w:szCs w:val="28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Cs w:val="28"/>
              </w:rPr>
              <w:t>HONORS AND AWARDS</w:t>
            </w:r>
          </w:p>
        </w:tc>
      </w:tr>
      <w:tr w:rsidR="00073B19" w:rsidRPr="00ED76D5" w14:paraId="63AE39CA" w14:textId="77777777">
        <w:trPr>
          <w:trHeight w:val="665"/>
        </w:trPr>
        <w:tc>
          <w:tcPr>
            <w:tcW w:w="10800" w:type="dxa"/>
          </w:tcPr>
          <w:p w14:paraId="760E49F5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 xml:space="preserve">List details about the honors and awards.                                                                                                                 Month 20XX                                                                                                                                                                </w:t>
            </w:r>
          </w:p>
          <w:p w14:paraId="1D383251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 xml:space="preserve">List details about the honors and awards.                                                                                                                 Month 20XX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0FEF2013" w14:textId="77777777" w:rsidR="00073B19" w:rsidRPr="00ED76D5" w:rsidRDefault="00000000">
            <w:pPr>
              <w:pStyle w:val="Default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 xml:space="preserve">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14:paraId="2DEBDFC3" w14:textId="77777777" w:rsidR="00073B19" w:rsidRPr="00ED76D5" w:rsidRDefault="00000000">
      <w:pPr>
        <w:ind w:firstLineChars="50" w:firstLine="163"/>
        <w:rPr>
          <w:rFonts w:ascii="Calibri" w:hAnsi="Calibri"/>
          <w:sz w:val="22"/>
          <w:szCs w:val="22"/>
        </w:rPr>
      </w:pPr>
      <w:r w:rsidRPr="00ED76D5">
        <w:rPr>
          <w:b/>
          <w:bCs/>
          <w:noProof/>
          <w:sz w:val="32"/>
          <w:szCs w:val="3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4BDCD7" wp14:editId="1C642463">
                <wp:simplePos x="0" y="0"/>
                <wp:positionH relativeFrom="column">
                  <wp:posOffset>0</wp:posOffset>
                </wp:positionH>
                <wp:positionV relativeFrom="paragraph">
                  <wp:posOffset>-8971915</wp:posOffset>
                </wp:positionV>
                <wp:extent cx="2452370" cy="332740"/>
                <wp:effectExtent l="0" t="0" r="11430" b="10160"/>
                <wp:wrapNone/>
                <wp:docPr id="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E8F959" w14:textId="77777777" w:rsidR="00073B19" w:rsidRDefault="00073B1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wrap="square" upright="1"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Text Box 11" o:spid="_x0000_s1026" o:spt="202" type="#_x0000_t202" style="position:absolute;left:0pt;margin-left:0pt;margin-top:-706.45pt;height:26.2pt;width:193.1pt;z-index:251659264;mso-width-relative:page;mso-height-relative:page;" fillcolor="#FFFFFF" filled="t" stroked="f" coordsize="21600,21600" o:gfxdata="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page" w:tblpX="829" w:tblpY="52"/>
        <w:tblOverlap w:val="never"/>
        <w:tblW w:w="10800" w:type="dxa"/>
        <w:tblLayout w:type="fixed"/>
        <w:tblLook w:val="04A0" w:firstRow="1" w:lastRow="0" w:firstColumn="1" w:lastColumn="0" w:noHBand="0" w:noVBand="1"/>
      </w:tblPr>
      <w:tblGrid>
        <w:gridCol w:w="8150"/>
        <w:gridCol w:w="2650"/>
      </w:tblGrid>
      <w:tr w:rsidR="00073B19" w:rsidRPr="00ED76D5" w14:paraId="498EF5CA" w14:textId="77777777">
        <w:tc>
          <w:tcPr>
            <w:tcW w:w="10800" w:type="dxa"/>
            <w:gridSpan w:val="2"/>
            <w:tcBorders>
              <w:bottom w:val="single" w:sz="4" w:space="0" w:color="auto"/>
            </w:tcBorders>
          </w:tcPr>
          <w:p w14:paraId="4CF40C76" w14:textId="77777777" w:rsidR="00073B19" w:rsidRPr="00ED76D5" w:rsidRDefault="00000000">
            <w:pPr>
              <w:spacing w:after="80"/>
              <w:rPr>
                <w:rFonts w:ascii="Cambria" w:hAnsi="Cambria" w:cs="Cambria"/>
                <w:b/>
                <w:bCs/>
                <w:color w:val="4F81BD"/>
                <w:szCs w:val="28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Cs w:val="28"/>
              </w:rPr>
              <w:t>VOLUNTEERING AND COMMUNITY INVOLVMENT</w:t>
            </w:r>
          </w:p>
        </w:tc>
      </w:tr>
      <w:tr w:rsidR="00073B19" w:rsidRPr="00ED76D5" w14:paraId="55CB895D" w14:textId="77777777">
        <w:tc>
          <w:tcPr>
            <w:tcW w:w="8150" w:type="dxa"/>
            <w:tcBorders>
              <w:top w:val="single" w:sz="4" w:space="0" w:color="auto"/>
            </w:tcBorders>
          </w:tcPr>
          <w:p w14:paraId="0C7827F1" w14:textId="77777777" w:rsidR="00073B19" w:rsidRPr="00ED76D5" w:rsidRDefault="00000000">
            <w:pPr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b/>
                <w:bCs/>
                <w:sz w:val="21"/>
                <w:szCs w:val="21"/>
              </w:rPr>
              <w:t xml:space="preserve">Organization Name, Title, </w:t>
            </w:r>
            <w:r w:rsidRPr="00ED76D5">
              <w:rPr>
                <w:rFonts w:ascii="Cambria" w:hAnsi="Cambria" w:cs="Cambria"/>
                <w:sz w:val="21"/>
                <w:szCs w:val="21"/>
              </w:rPr>
              <w:t>City, State</w:t>
            </w:r>
          </w:p>
        </w:tc>
        <w:tc>
          <w:tcPr>
            <w:tcW w:w="2650" w:type="dxa"/>
            <w:tcBorders>
              <w:top w:val="single" w:sz="4" w:space="0" w:color="auto"/>
            </w:tcBorders>
          </w:tcPr>
          <w:p w14:paraId="78A10F0E" w14:textId="77777777" w:rsidR="00073B19" w:rsidRPr="00ED76D5" w:rsidRDefault="00000000">
            <w:pPr>
              <w:jc w:val="right"/>
              <w:rPr>
                <w:rFonts w:ascii="Cambria" w:hAnsi="Cambria" w:cs="Cambria"/>
                <w:sz w:val="22"/>
                <w:szCs w:val="22"/>
              </w:rPr>
            </w:pPr>
            <w:r w:rsidRPr="00ED76D5">
              <w:rPr>
                <w:rFonts w:ascii="Cambria" w:hAnsi="Cambria" w:cs="Cambria"/>
                <w:bCs/>
                <w:sz w:val="21"/>
                <w:szCs w:val="21"/>
              </w:rPr>
              <w:t>Month 20XX</w:t>
            </w:r>
          </w:p>
        </w:tc>
      </w:tr>
      <w:tr w:rsidR="00073B19" w:rsidRPr="00ED76D5" w14:paraId="2CB88D77" w14:textId="77777777">
        <w:trPr>
          <w:trHeight w:val="647"/>
        </w:trPr>
        <w:tc>
          <w:tcPr>
            <w:tcW w:w="10800" w:type="dxa"/>
            <w:gridSpan w:val="2"/>
          </w:tcPr>
          <w:p w14:paraId="7C61A998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Achievements and duties listed here along with outcomes accomplished.</w:t>
            </w:r>
          </w:p>
          <w:p w14:paraId="49B4333D" w14:textId="77777777" w:rsidR="00073B19" w:rsidRPr="00ED76D5" w:rsidRDefault="00000000">
            <w:pPr>
              <w:pStyle w:val="Default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b/>
                <w:bCs/>
                <w:sz w:val="21"/>
                <w:szCs w:val="21"/>
              </w:rPr>
              <w:t>Organization Name, Title,</w:t>
            </w:r>
            <w:r w:rsidRPr="00ED76D5">
              <w:rPr>
                <w:rFonts w:ascii="Cambria" w:hAnsi="Cambria" w:cs="Cambria"/>
                <w:sz w:val="21"/>
                <w:szCs w:val="21"/>
              </w:rPr>
              <w:t xml:space="preserve"> City, State</w:t>
            </w:r>
          </w:p>
          <w:p w14:paraId="211E914A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 xml:space="preserve">Achievements and duties listed here along with outcomes accomplished. </w:t>
            </w:r>
          </w:p>
        </w:tc>
      </w:tr>
    </w:tbl>
    <w:p w14:paraId="3F17CFF1" w14:textId="77777777" w:rsidR="00073B19" w:rsidRPr="00ED76D5" w:rsidRDefault="00000000">
      <w:pPr>
        <w:ind w:firstLineChars="50" w:firstLine="163"/>
        <w:rPr>
          <w:rFonts w:ascii="Calibri" w:hAnsi="Calibri"/>
          <w:sz w:val="22"/>
          <w:szCs w:val="22"/>
        </w:rPr>
      </w:pPr>
      <w:r w:rsidRPr="00ED76D5">
        <w:rPr>
          <w:b/>
          <w:bCs/>
          <w:noProof/>
          <w:sz w:val="32"/>
          <w:szCs w:val="3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D49C3E" wp14:editId="1F7ACBCB">
                <wp:simplePos x="0" y="0"/>
                <wp:positionH relativeFrom="column">
                  <wp:posOffset>0</wp:posOffset>
                </wp:positionH>
                <wp:positionV relativeFrom="paragraph">
                  <wp:posOffset>-8971915</wp:posOffset>
                </wp:positionV>
                <wp:extent cx="2452370" cy="332740"/>
                <wp:effectExtent l="0" t="0" r="11430" b="10160"/>
                <wp:wrapNone/>
                <wp:docPr id="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332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D3D90C" w14:textId="77777777" w:rsidR="00073B19" w:rsidRDefault="00073B1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wrap="square" upright="1"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Text Box 12" o:spid="_x0000_s1026" o:spt="202" type="#_x0000_t202" style="position:absolute;left:0pt;margin-left:0pt;margin-top:-706.45pt;height:26.2pt;width:193.1pt;z-index:251660288;mso-width-relative:page;mso-height-relative:page;" fillcolor="#FFFFFF" filled="t" stroked="f" coordsize="21600,21600" o:gfxdata="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page" w:tblpX="829" w:tblpY="52"/>
        <w:tblOverlap w:val="never"/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073B19" w:rsidRPr="00ED76D5" w14:paraId="50CBDC36" w14:textId="77777777">
        <w:tc>
          <w:tcPr>
            <w:tcW w:w="10800" w:type="dxa"/>
            <w:tcBorders>
              <w:bottom w:val="single" w:sz="4" w:space="0" w:color="auto"/>
            </w:tcBorders>
          </w:tcPr>
          <w:p w14:paraId="0F9135DB" w14:textId="77777777" w:rsidR="00073B19" w:rsidRPr="00ED76D5" w:rsidRDefault="00000000">
            <w:pPr>
              <w:spacing w:after="80"/>
              <w:rPr>
                <w:rFonts w:ascii="Cambria" w:hAnsi="Cambria" w:cs="Cambria"/>
                <w:b/>
                <w:bCs/>
                <w:color w:val="4F81BD"/>
                <w:szCs w:val="28"/>
              </w:rPr>
            </w:pPr>
            <w:r w:rsidRPr="00ED76D5">
              <w:rPr>
                <w:rFonts w:ascii="Cambria" w:hAnsi="Cambria" w:cs="Cambria"/>
                <w:b/>
                <w:bCs/>
                <w:color w:val="4F81BD"/>
                <w:szCs w:val="28"/>
              </w:rPr>
              <w:t>SKILLS</w:t>
            </w:r>
          </w:p>
        </w:tc>
      </w:tr>
      <w:tr w:rsidR="00073B19" w:rsidRPr="00ED76D5" w14:paraId="1286DDCC" w14:textId="77777777">
        <w:trPr>
          <w:trHeight w:val="647"/>
        </w:trPr>
        <w:tc>
          <w:tcPr>
            <w:tcW w:w="10800" w:type="dxa"/>
          </w:tcPr>
          <w:p w14:paraId="37CBF2A9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List any relevant skills</w:t>
            </w:r>
          </w:p>
          <w:p w14:paraId="26291E94" w14:textId="77777777" w:rsidR="00073B19" w:rsidRPr="00ED76D5" w:rsidRDefault="00000000">
            <w:pPr>
              <w:pStyle w:val="Default"/>
              <w:numPr>
                <w:ilvl w:val="0"/>
                <w:numId w:val="2"/>
              </w:numPr>
              <w:ind w:left="547"/>
              <w:rPr>
                <w:rFonts w:ascii="Cambria" w:hAnsi="Cambria" w:cs="Cambria"/>
                <w:sz w:val="21"/>
                <w:szCs w:val="21"/>
              </w:rPr>
            </w:pPr>
            <w:r w:rsidRPr="00ED76D5">
              <w:rPr>
                <w:rFonts w:ascii="Cambria" w:hAnsi="Cambria" w:cs="Cambria"/>
                <w:sz w:val="21"/>
                <w:szCs w:val="21"/>
              </w:rPr>
              <w:t>List any relevant skills</w:t>
            </w:r>
          </w:p>
        </w:tc>
      </w:tr>
    </w:tbl>
    <w:p w14:paraId="5AF7A044" w14:textId="77777777" w:rsidR="00073B19" w:rsidRPr="00ED76D5" w:rsidRDefault="00073B19">
      <w:pPr>
        <w:ind w:firstLineChars="50" w:firstLine="110"/>
        <w:rPr>
          <w:rFonts w:ascii="Calibri" w:hAnsi="Calibri"/>
          <w:sz w:val="22"/>
          <w:szCs w:val="22"/>
        </w:rPr>
      </w:pPr>
    </w:p>
    <w:p w14:paraId="68CC43A4" w14:textId="77777777" w:rsidR="00073B19" w:rsidRPr="00ED76D5" w:rsidRDefault="00073B19">
      <w:pPr>
        <w:rPr>
          <w:rFonts w:ascii="Calibri" w:hAnsi="Calibri"/>
          <w:sz w:val="22"/>
          <w:szCs w:val="22"/>
        </w:rPr>
      </w:pPr>
    </w:p>
    <w:sectPr w:rsidR="00073B19" w:rsidRPr="00ED76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D17F1"/>
    <w:multiLevelType w:val="multilevel"/>
    <w:tmpl w:val="32DD17F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F64D20"/>
    <w:multiLevelType w:val="multilevel"/>
    <w:tmpl w:val="69F64D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720391">
    <w:abstractNumId w:val="1"/>
  </w:num>
  <w:num w:numId="2" w16cid:durableId="173501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drawingGridHorizontalSpacing w:val="120"/>
  <w:noPunctuationKerning/>
  <w:characterSpacingControl w:val="doNotCompress"/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MxNjUytDA1NDJW0lEKTi0uzszPAykwrgUAVTPC4ywAAAA="/>
  </w:docVars>
  <w:rsids>
    <w:rsidRoot w:val="0021691E"/>
    <w:rsid w:val="000063E8"/>
    <w:rsid w:val="00016AF8"/>
    <w:rsid w:val="00032297"/>
    <w:rsid w:val="000323E1"/>
    <w:rsid w:val="00033020"/>
    <w:rsid w:val="00061B18"/>
    <w:rsid w:val="00073B19"/>
    <w:rsid w:val="000E6B46"/>
    <w:rsid w:val="000F7A93"/>
    <w:rsid w:val="00111532"/>
    <w:rsid w:val="001B6569"/>
    <w:rsid w:val="001C5968"/>
    <w:rsid w:val="001D73AB"/>
    <w:rsid w:val="001F1C55"/>
    <w:rsid w:val="0021691E"/>
    <w:rsid w:val="00280440"/>
    <w:rsid w:val="002A15B5"/>
    <w:rsid w:val="00303CD5"/>
    <w:rsid w:val="0035205E"/>
    <w:rsid w:val="003E60F7"/>
    <w:rsid w:val="004010BB"/>
    <w:rsid w:val="004E2E41"/>
    <w:rsid w:val="00500D48"/>
    <w:rsid w:val="0054799B"/>
    <w:rsid w:val="00572B22"/>
    <w:rsid w:val="00583C7A"/>
    <w:rsid w:val="00597E65"/>
    <w:rsid w:val="005D5B92"/>
    <w:rsid w:val="005E159D"/>
    <w:rsid w:val="005F39D1"/>
    <w:rsid w:val="006A5048"/>
    <w:rsid w:val="006A6C2D"/>
    <w:rsid w:val="007C3382"/>
    <w:rsid w:val="007D293C"/>
    <w:rsid w:val="007D5504"/>
    <w:rsid w:val="007D75AC"/>
    <w:rsid w:val="007F0F48"/>
    <w:rsid w:val="008A40CB"/>
    <w:rsid w:val="009478E9"/>
    <w:rsid w:val="009D56CF"/>
    <w:rsid w:val="009E4B9F"/>
    <w:rsid w:val="00AF0847"/>
    <w:rsid w:val="00B119DF"/>
    <w:rsid w:val="00B30161"/>
    <w:rsid w:val="00B45F8F"/>
    <w:rsid w:val="00B5498E"/>
    <w:rsid w:val="00B645CC"/>
    <w:rsid w:val="00BD0891"/>
    <w:rsid w:val="00C24E5F"/>
    <w:rsid w:val="00C7451D"/>
    <w:rsid w:val="00C7650C"/>
    <w:rsid w:val="00D06613"/>
    <w:rsid w:val="00D37719"/>
    <w:rsid w:val="00D82AFE"/>
    <w:rsid w:val="00D84B63"/>
    <w:rsid w:val="00DC4FCB"/>
    <w:rsid w:val="00DE7416"/>
    <w:rsid w:val="00DF7F78"/>
    <w:rsid w:val="00ED76D5"/>
    <w:rsid w:val="00EE15DE"/>
    <w:rsid w:val="00F32A5B"/>
    <w:rsid w:val="00F414D7"/>
    <w:rsid w:val="00F525FE"/>
    <w:rsid w:val="0AA566B5"/>
    <w:rsid w:val="12EB4E84"/>
    <w:rsid w:val="26123616"/>
    <w:rsid w:val="3F401312"/>
    <w:rsid w:val="5026592A"/>
    <w:rsid w:val="5FEB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613C3BB"/>
  <w15:docId w15:val="{1D741A18-9E05-A043-A4DA-5955A6E53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Subtitle">
    <w:name w:val="Subtitle"/>
    <w:basedOn w:val="Normal"/>
    <w:link w:val="SubtitleChar"/>
    <w:qFormat/>
    <w:pPr>
      <w:jc w:val="center"/>
    </w:pPr>
    <w:rPr>
      <w:szCs w:val="20"/>
    </w:rPr>
  </w:style>
  <w:style w:type="table" w:styleId="TableGrid">
    <w:name w:val="Table Grid"/>
    <w:basedOn w:val="TableNormal"/>
    <w:uiPriority w:val="3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Title">
    <w:name w:val="Title"/>
    <w:basedOn w:val="Normal"/>
    <w:next w:val="Normal"/>
    <w:link w:val="TitleChar"/>
    <w:uiPriority w:val="10"/>
    <w:qFormat/>
    <w:pPr>
      <w:tabs>
        <w:tab w:val="right" w:pos="10800"/>
      </w:tabs>
      <w:jc w:val="center"/>
    </w:pPr>
    <w:rPr>
      <w:rFonts w:cs="Arial"/>
      <w:b/>
      <w:bCs/>
      <w:sz w:val="28"/>
      <w:szCs w:val="52"/>
    </w:rPr>
  </w:style>
  <w:style w:type="character" w:customStyle="1" w:styleId="FooterChar">
    <w:name w:val="Footer Char"/>
    <w:link w:val="Footer"/>
    <w:uiPriority w:val="99"/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link w:val="Header"/>
    <w:uiPriority w:val="99"/>
    <w:rPr>
      <w:rFonts w:ascii="Times New Roman" w:eastAsia="Times New Roman" w:hAnsi="Times New Roman"/>
      <w:sz w:val="24"/>
      <w:szCs w:val="24"/>
    </w:rPr>
  </w:style>
  <w:style w:type="character" w:customStyle="1" w:styleId="SubtitleChar">
    <w:name w:val="Subtitle Char"/>
    <w:link w:val="Subtitle"/>
    <w:rPr>
      <w:rFonts w:ascii="Times New Roman" w:eastAsia="Times New Roman" w:hAnsi="Times New Roman"/>
      <w:sz w:val="24"/>
    </w:rPr>
  </w:style>
  <w:style w:type="character" w:customStyle="1" w:styleId="TitleChar">
    <w:name w:val="Title Char"/>
    <w:link w:val="Title"/>
    <w:uiPriority w:val="10"/>
    <w:rPr>
      <w:rFonts w:ascii="Times New Roman" w:eastAsia="Times New Roman" w:hAnsi="Times New Roman" w:cs="Arial"/>
      <w:b/>
      <w:bCs/>
      <w:sz w:val="28"/>
      <w:szCs w:val="52"/>
    </w:rPr>
  </w:style>
  <w:style w:type="paragraph" w:customStyle="1" w:styleId="ColorfulList-Accent11">
    <w:name w:val="Colorful List - Accent 11"/>
    <w:basedOn w:val="Normal"/>
    <w:uiPriority w:val="34"/>
    <w:qFormat/>
    <w:pPr>
      <w:ind w:left="720"/>
      <w:contextualSpacing/>
    </w:pPr>
  </w:style>
  <w:style w:type="paragraph" w:styleId="ListParagraph">
    <w:name w:val="List Paragraph"/>
    <w:basedOn w:val="Normal"/>
    <w:uiPriority w:val="34"/>
    <w:qFormat/>
    <w:pPr>
      <w:spacing w:before="120"/>
      <w:ind w:left="720"/>
      <w:contextualSpacing/>
    </w:pPr>
    <w:rPr>
      <w:rFonts w:ascii="Century Gothic" w:eastAsia="Calibri" w:hAnsi="Century Gothic"/>
      <w:sz w:val="22"/>
      <w:szCs w:val="22"/>
      <w:lang w:val="fr-FR"/>
    </w:rPr>
  </w:style>
  <w:style w:type="paragraph" w:customStyle="1" w:styleId="Contactinfo">
    <w:name w:val="Contact info"/>
    <w:basedOn w:val="Normal"/>
    <w:qFormat/>
    <w:pPr>
      <w:tabs>
        <w:tab w:val="right" w:pos="10800"/>
      </w:tabs>
      <w:jc w:val="center"/>
    </w:pPr>
    <w:rPr>
      <w:color w:val="808080"/>
      <w:sz w:val="20"/>
      <w:szCs w:val="2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5</Words>
  <Characters>2794</Characters>
  <Application>Microsoft Office Word</Application>
  <DocSecurity>0</DocSecurity>
  <Lines>41</Lines>
  <Paragraphs>4</Paragraphs>
  <ScaleCrop>false</ScaleCrop>
  <Company>Microsoft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ma</dc:creator>
  <cp:lastModifiedBy>Pauline Gockeritz</cp:lastModifiedBy>
  <cp:revision>6</cp:revision>
  <dcterms:created xsi:type="dcterms:W3CDTF">2022-01-13T20:54:00Z</dcterms:created>
  <dcterms:modified xsi:type="dcterms:W3CDTF">2023-11-3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7A1FE1DA339346E393D5F919CD4BC091_13</vt:lpwstr>
  </property>
</Properties>
</file>